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964" w:rsidRDefault="00EE4964"/>
    <w:p w:rsidR="00EE4964" w:rsidRDefault="00EE4964">
      <w:bookmarkStart w:id="0" w:name="_GoBack"/>
    </w:p>
    <w:bookmarkEnd w:id="0"/>
    <w:p w:rsidR="00EE4964" w:rsidRPr="00EE4964" w:rsidRDefault="00EE4964" w:rsidP="00EE4964"/>
    <w:p w:rsidR="00EE4964" w:rsidRDefault="00EE4964" w:rsidP="00EE4964"/>
    <w:p w:rsidR="0018370E" w:rsidRDefault="00EE4964" w:rsidP="00EE4964">
      <w:pPr>
        <w:tabs>
          <w:tab w:val="left" w:pos="5160"/>
        </w:tabs>
      </w:pPr>
      <w:r>
        <w:tab/>
      </w:r>
    </w:p>
    <w:p w:rsidR="00B04F76" w:rsidRDefault="00B04F76" w:rsidP="00EE4964">
      <w:pPr>
        <w:tabs>
          <w:tab w:val="left" w:pos="5160"/>
        </w:tabs>
      </w:pPr>
    </w:p>
    <w:p w:rsidR="00096522" w:rsidRPr="00B04F76" w:rsidRDefault="0032367E" w:rsidP="00A944E6">
      <w:pPr>
        <w:tabs>
          <w:tab w:val="left" w:pos="6105"/>
        </w:tabs>
        <w:ind w:left="-1350" w:right="-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333A8B" wp14:editId="5659C607">
                <wp:simplePos x="0" y="0"/>
                <wp:positionH relativeFrom="margin">
                  <wp:posOffset>-581025</wp:posOffset>
                </wp:positionH>
                <wp:positionV relativeFrom="paragraph">
                  <wp:posOffset>3414395</wp:posOffset>
                </wp:positionV>
                <wp:extent cx="4222517" cy="3484245"/>
                <wp:effectExtent l="0" t="0" r="0" b="190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2517" cy="3484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22F3" w:rsidRPr="00EA5BAE" w:rsidRDefault="00FC548A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b/>
                                <w:caps/>
                                <w:sz w:val="5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caps/>
                                <w:sz w:val="52"/>
                              </w:rPr>
                              <w:t>Only 200</w:t>
                            </w:r>
                            <w:r w:rsidR="00EA5BAE" w:rsidRPr="00EA5BAE">
                              <w:rPr>
                                <w:rFonts w:ascii="Arial Narrow" w:hAnsi="Arial Narrow" w:cs="Arial"/>
                                <w:b/>
                                <w:caps/>
                                <w:sz w:val="52"/>
                              </w:rPr>
                              <w:t xml:space="preserve"> tickets </w:t>
                            </w:r>
                            <w:r w:rsidR="00EA5BAE" w:rsidRPr="00EA5BAE">
                              <w:rPr>
                                <w:rFonts w:ascii="Arial Narrow" w:hAnsi="Arial Narrow" w:cs="Arial"/>
                                <w:b/>
                                <w:caps/>
                                <w:sz w:val="52"/>
                              </w:rPr>
                              <w:br/>
                              <w:t>will be sold!</w:t>
                            </w:r>
                          </w:p>
                          <w:p w:rsidR="00EA5BAE" w:rsidRPr="00EA5BAE" w:rsidRDefault="00EA5BAE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caps/>
                                <w:sz w:val="32"/>
                              </w:rPr>
                              <w:br/>
                            </w:r>
                          </w:p>
                          <w:p w:rsidR="00FC548A" w:rsidRDefault="00EA5BAE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b/>
                                <w:sz w:val="32"/>
                              </w:rPr>
                            </w:pPr>
                            <w:r w:rsidRPr="00EA5BAE">
                              <w:rPr>
                                <w:rFonts w:ascii="Arial Narrow" w:hAnsi="Arial Narrow" w:cs="Arial"/>
                                <w:b/>
                                <w:sz w:val="32"/>
                              </w:rPr>
                              <w:t>D</w:t>
                            </w:r>
                            <w:r w:rsidR="00FC548A">
                              <w:rPr>
                                <w:rFonts w:ascii="Arial Narrow" w:hAnsi="Arial Narrow" w:cs="Arial"/>
                                <w:b/>
                                <w:sz w:val="32"/>
                              </w:rPr>
                              <w:t>rawing will be held on Feb 9, 2019</w:t>
                            </w:r>
                          </w:p>
                          <w:p w:rsidR="00EA5BAE" w:rsidRPr="00EA5BAE" w:rsidRDefault="00FC548A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sz w:val="32"/>
                              </w:rPr>
                              <w:t>Or When Sold Out</w:t>
                            </w:r>
                            <w:r w:rsidR="00EA5BAE" w:rsidRPr="00EA5BAE">
                              <w:rPr>
                                <w:rFonts w:ascii="Arial Narrow" w:hAnsi="Arial Narrow" w:cs="Arial"/>
                                <w:sz w:val="32"/>
                              </w:rPr>
                              <w:br/>
                            </w:r>
                            <w:proofErr w:type="gramStart"/>
                            <w:r w:rsidR="00EA5BAE" w:rsidRPr="00EA5BAE">
                              <w:rPr>
                                <w:rFonts w:ascii="Arial Narrow" w:hAnsi="Arial Narrow" w:cs="Arial"/>
                                <w:sz w:val="32"/>
                              </w:rPr>
                              <w:t>Need</w:t>
                            </w:r>
                            <w:proofErr w:type="gramEnd"/>
                            <w:r w:rsidR="00EA5BAE" w:rsidRPr="00EA5BAE">
                              <w:rPr>
                                <w:rFonts w:ascii="Arial Narrow" w:hAnsi="Arial Narrow" w:cs="Arial"/>
                                <w:sz w:val="32"/>
                              </w:rPr>
                              <w:t xml:space="preserve"> not be present to win. </w:t>
                            </w:r>
                          </w:p>
                          <w:p w:rsidR="00EA5BAE" w:rsidRPr="00EA5BAE" w:rsidRDefault="00EA5BAE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 w:cs="Arial"/>
                                <w:sz w:val="32"/>
                              </w:rPr>
                            </w:pPr>
                          </w:p>
                          <w:p w:rsidR="006D41DF" w:rsidRPr="00EA5BAE" w:rsidRDefault="00FC548A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24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sz w:val="32"/>
                              </w:rPr>
                              <w:t>For tickets contact Shawn Mitchell</w:t>
                            </w:r>
                            <w:r w:rsidR="00EA5BAE" w:rsidRPr="00EA5BAE">
                              <w:rPr>
                                <w:rFonts w:ascii="Arial Narrow" w:hAnsi="Arial Narrow" w:cs="Arial"/>
                                <w:sz w:val="32"/>
                              </w:rPr>
                              <w:t xml:space="preserve"> at </w:t>
                            </w:r>
                            <w:r w:rsidR="00EA5BAE">
                              <w:rPr>
                                <w:rFonts w:ascii="Arial Narrow" w:hAnsi="Arial Narrow" w:cs="Arial"/>
                                <w:sz w:val="32"/>
                              </w:rPr>
                              <w:br/>
                            </w:r>
                            <w:r w:rsidR="00457FB5">
                              <w:rPr>
                                <w:rFonts w:ascii="Arial Narrow" w:hAnsi="Arial Narrow" w:cs="Arial"/>
                                <w:sz w:val="32"/>
                              </w:rPr>
                              <w:t>(575) 361-5626 or courtesysportingandpawn@winstream</w:t>
                            </w:r>
                            <w:r w:rsidR="00EA5BAE" w:rsidRPr="00EA5BAE">
                              <w:rPr>
                                <w:rFonts w:ascii="Arial Narrow" w:hAnsi="Arial Narrow" w:cs="Arial"/>
                                <w:sz w:val="32"/>
                              </w:rPr>
                              <w:t>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333A8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45.75pt;margin-top:268.85pt;width:332.5pt;height:274.3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zC8twIAALo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" filled="f" stroked="f">
                <v:textbox>
                  <w:txbxContent>
                    <w:p w:rsidR="00BB22F3" w:rsidRPr="00EA5BAE" w:rsidRDefault="00FC548A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b/>
                          <w:caps/>
                          <w:sz w:val="52"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  <w:caps/>
                          <w:sz w:val="52"/>
                        </w:rPr>
                        <w:t>Only 200</w:t>
                      </w:r>
                      <w:r w:rsidR="00EA5BAE" w:rsidRPr="00EA5BAE">
                        <w:rPr>
                          <w:rFonts w:ascii="Arial Narrow" w:hAnsi="Arial Narrow" w:cs="Arial"/>
                          <w:b/>
                          <w:caps/>
                          <w:sz w:val="52"/>
                        </w:rPr>
                        <w:t xml:space="preserve"> tickets </w:t>
                      </w:r>
                      <w:r w:rsidR="00EA5BAE" w:rsidRPr="00EA5BAE">
                        <w:rPr>
                          <w:rFonts w:ascii="Arial Narrow" w:hAnsi="Arial Narrow" w:cs="Arial"/>
                          <w:b/>
                          <w:caps/>
                          <w:sz w:val="52"/>
                        </w:rPr>
                        <w:br/>
                        <w:t>will be sold!</w:t>
                      </w:r>
                    </w:p>
                    <w:p w:rsidR="00EA5BAE" w:rsidRPr="00EA5BAE" w:rsidRDefault="00EA5BAE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 w:cs="Arial"/>
                          <w:caps/>
                          <w:sz w:val="32"/>
                        </w:rPr>
                        <w:br/>
                      </w:r>
                    </w:p>
                    <w:p w:rsidR="00FC548A" w:rsidRDefault="00EA5BAE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b/>
                          <w:sz w:val="32"/>
                        </w:rPr>
                      </w:pPr>
                      <w:r w:rsidRPr="00EA5BAE">
                        <w:rPr>
                          <w:rFonts w:ascii="Arial Narrow" w:hAnsi="Arial Narrow" w:cs="Arial"/>
                          <w:b/>
                          <w:sz w:val="32"/>
                        </w:rPr>
                        <w:t>D</w:t>
                      </w:r>
                      <w:r w:rsidR="00FC548A">
                        <w:rPr>
                          <w:rFonts w:ascii="Arial Narrow" w:hAnsi="Arial Narrow" w:cs="Arial"/>
                          <w:b/>
                          <w:sz w:val="32"/>
                        </w:rPr>
                        <w:t>rawing will be held on Feb 9, 2019</w:t>
                      </w:r>
                    </w:p>
                    <w:p w:rsidR="00EA5BAE" w:rsidRPr="00EA5BAE" w:rsidRDefault="00FC548A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sz w:val="32"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  <w:sz w:val="32"/>
                        </w:rPr>
                        <w:t>Or When Sold Out</w:t>
                      </w:r>
                      <w:r w:rsidR="00EA5BAE" w:rsidRPr="00EA5BAE">
                        <w:rPr>
                          <w:rFonts w:ascii="Arial Narrow" w:hAnsi="Arial Narrow" w:cs="Arial"/>
                          <w:sz w:val="32"/>
                        </w:rPr>
                        <w:br/>
                      </w:r>
                      <w:proofErr w:type="gramStart"/>
                      <w:r w:rsidR="00EA5BAE" w:rsidRPr="00EA5BAE">
                        <w:rPr>
                          <w:rFonts w:ascii="Arial Narrow" w:hAnsi="Arial Narrow" w:cs="Arial"/>
                          <w:sz w:val="32"/>
                        </w:rPr>
                        <w:t>Need</w:t>
                      </w:r>
                      <w:proofErr w:type="gramEnd"/>
                      <w:r w:rsidR="00EA5BAE" w:rsidRPr="00EA5BAE">
                        <w:rPr>
                          <w:rFonts w:ascii="Arial Narrow" w:hAnsi="Arial Narrow" w:cs="Arial"/>
                          <w:sz w:val="32"/>
                        </w:rPr>
                        <w:t xml:space="preserve"> not be present to win. </w:t>
                      </w:r>
                    </w:p>
                    <w:p w:rsidR="00EA5BAE" w:rsidRPr="00EA5BAE" w:rsidRDefault="00EA5BAE" w:rsidP="00EE4D92">
                      <w:pPr>
                        <w:pStyle w:val="NoSpacing"/>
                        <w:jc w:val="center"/>
                        <w:rPr>
                          <w:rFonts w:ascii="Arial Narrow" w:hAnsi="Arial Narrow" w:cs="Arial"/>
                          <w:sz w:val="32"/>
                        </w:rPr>
                      </w:pPr>
                    </w:p>
                    <w:p w:rsidR="006D41DF" w:rsidRPr="00EA5BAE" w:rsidRDefault="00FC548A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24"/>
                        </w:rPr>
                      </w:pPr>
                      <w:r>
                        <w:rPr>
                          <w:rFonts w:ascii="Arial Narrow" w:hAnsi="Arial Narrow" w:cs="Arial"/>
                          <w:sz w:val="32"/>
                        </w:rPr>
                        <w:t>For tickets contact Shawn Mitchell</w:t>
                      </w:r>
                      <w:r w:rsidR="00EA5BAE" w:rsidRPr="00EA5BAE">
                        <w:rPr>
                          <w:rFonts w:ascii="Arial Narrow" w:hAnsi="Arial Narrow" w:cs="Arial"/>
                          <w:sz w:val="32"/>
                        </w:rPr>
                        <w:t xml:space="preserve"> at </w:t>
                      </w:r>
                      <w:r w:rsidR="00EA5BAE">
                        <w:rPr>
                          <w:rFonts w:ascii="Arial Narrow" w:hAnsi="Arial Narrow" w:cs="Arial"/>
                          <w:sz w:val="32"/>
                        </w:rPr>
                        <w:br/>
                      </w:r>
                      <w:r w:rsidR="00457FB5">
                        <w:rPr>
                          <w:rFonts w:ascii="Arial Narrow" w:hAnsi="Arial Narrow" w:cs="Arial"/>
                          <w:sz w:val="32"/>
                        </w:rPr>
                        <w:t>(575) 361-5626 or courtesysportingandpawn@winstream</w:t>
                      </w:r>
                      <w:r w:rsidR="00EA5BAE" w:rsidRPr="00EA5BAE">
                        <w:rPr>
                          <w:rFonts w:ascii="Arial Narrow" w:hAnsi="Arial Narrow" w:cs="Arial"/>
                          <w:sz w:val="32"/>
                        </w:rPr>
                        <w:t>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2576195</wp:posOffset>
                </wp:positionV>
                <wp:extent cx="5667375" cy="67627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7375" cy="676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367E" w:rsidRPr="0032367E" w:rsidRDefault="00FC548A" w:rsidP="0032367E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56"/>
                              </w:rPr>
                              <w:t xml:space="preserve">Cavern City </w:t>
                            </w:r>
                            <w:r w:rsidR="0032367E" w:rsidRPr="0032367E">
                              <w:rPr>
                                <w:rFonts w:ascii="Arial Narrow" w:hAnsi="Arial Narrow"/>
                                <w:b/>
                                <w:i/>
                                <w:sz w:val="56"/>
                              </w:rPr>
                              <w:t>FRIENDS OF N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" o:spid="_x0000_s1027" type="#_x0000_t202" style="position:absolute;left:0;text-align:left;margin-left:-54.75pt;margin-top:202.85pt;width:446.25pt;height:53.2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" filled="f" stroked="f" strokeweight=".5pt">
                <v:textbox>
                  <w:txbxContent>
                    <w:p w:rsidR="0032367E" w:rsidRPr="0032367E" w:rsidRDefault="00FC548A" w:rsidP="0032367E">
                      <w:pPr>
                        <w:jc w:val="center"/>
                        <w:rPr>
                          <w:rFonts w:ascii="Arial Narrow" w:hAnsi="Arial Narrow"/>
                          <w:b/>
                          <w:sz w:val="56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56"/>
                        </w:rPr>
                        <w:t xml:space="preserve">Cavern City </w:t>
                      </w:r>
                      <w:r w:rsidR="0032367E" w:rsidRPr="0032367E">
                        <w:rPr>
                          <w:rFonts w:ascii="Arial Narrow" w:hAnsi="Arial Narrow"/>
                          <w:b/>
                          <w:i/>
                          <w:sz w:val="56"/>
                        </w:rPr>
                        <w:t>FRIENDS OF NRA</w:t>
                      </w:r>
                    </w:p>
                  </w:txbxContent>
                </v:textbox>
              </v:shape>
            </w:pict>
          </mc:Fallback>
        </mc:AlternateContent>
      </w:r>
      <w:r w:rsidR="00EA5BAE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2062F15" wp14:editId="72492400">
                <wp:simplePos x="0" y="0"/>
                <wp:positionH relativeFrom="page">
                  <wp:posOffset>5019675</wp:posOffset>
                </wp:positionH>
                <wp:positionV relativeFrom="paragraph">
                  <wp:posOffset>4176395</wp:posOffset>
                </wp:positionV>
                <wp:extent cx="2286000" cy="188595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1885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A5BAE" w:rsidRPr="00EA5BAE" w:rsidRDefault="00A944E6" w:rsidP="00EA5BAE">
                            <w:pPr>
                              <w:tabs>
                                <w:tab w:val="left" w:pos="6105"/>
                              </w:tabs>
                              <w:jc w:val="center"/>
                              <w:rPr>
                                <w:rFonts w:ascii="Arial Narrow" w:hAnsi="Arial Narrow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</w:rPr>
                              <w:t>$2</w:t>
                            </w:r>
                            <w:r w:rsidR="00EA5BAE" w:rsidRPr="00EA5BAE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</w:rPr>
                              <w:t>0</w:t>
                            </w:r>
                            <w:r w:rsidR="00EA5BAE" w:rsidRPr="00EA5BAE">
                              <w:rPr>
                                <w:rFonts w:ascii="Arial Narrow" w:hAnsi="Arial Narrow"/>
                                <w:color w:val="FFFFFF" w:themeColor="background1"/>
                                <w:sz w:val="72"/>
                              </w:rPr>
                              <w:t xml:space="preserve"> </w:t>
                            </w:r>
                            <w:r w:rsidR="00EA5BAE" w:rsidRPr="00EA5BAE">
                              <w:rPr>
                                <w:rFonts w:ascii="Arial Narrow" w:hAnsi="Arial Narrow"/>
                                <w:color w:val="FFFFFF" w:themeColor="background1"/>
                                <w:sz w:val="36"/>
                              </w:rPr>
                              <w:t xml:space="preserve">PER TICKET </w:t>
                            </w:r>
                            <w:r w:rsidR="00EA5BAE" w:rsidRPr="00EA5BAE">
                              <w:rPr>
                                <w:rFonts w:ascii="Arial Narrow" w:hAnsi="Arial Narrow"/>
                                <w:color w:val="FFFFFF" w:themeColor="background1"/>
                                <w:sz w:val="44"/>
                              </w:rPr>
                              <w:br/>
                            </w:r>
                            <w:r w:rsidR="00EA5BAE" w:rsidRPr="00EA5BAE">
                              <w:rPr>
                                <w:rFonts w:ascii="Arial Narrow" w:hAnsi="Arial Narrow"/>
                                <w:color w:val="FFFFFF" w:themeColor="background1"/>
                                <w:sz w:val="56"/>
                              </w:rPr>
                              <w:t>OR</w:t>
                            </w:r>
                            <w:r w:rsidR="00EA5BAE" w:rsidRPr="00EA5BAE">
                              <w:rPr>
                                <w:rFonts w:ascii="Arial Narrow" w:hAnsi="Arial Narrow"/>
                                <w:color w:val="FFFFFF" w:themeColor="background1"/>
                                <w:sz w:val="44"/>
                              </w:rPr>
                              <w:br/>
                            </w:r>
                            <w:r>
                              <w:rPr>
                                <w:rFonts w:ascii="Arial Narrow" w:hAnsi="Arial Narrow"/>
                                <w:color w:val="FFFFFF" w:themeColor="background1"/>
                                <w:sz w:val="36"/>
                              </w:rPr>
                              <w:t xml:space="preserve"> SIX</w:t>
                            </w:r>
                            <w:r w:rsidR="00EA5BAE" w:rsidRPr="00EA5BAE">
                              <w:rPr>
                                <w:rFonts w:ascii="Arial Narrow" w:hAnsi="Arial Narrow"/>
                                <w:color w:val="FFFFFF" w:themeColor="background1"/>
                                <w:sz w:val="36"/>
                              </w:rPr>
                              <w:t xml:space="preserve"> FO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</w:rPr>
                              <w:t>$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62F15" id="Text Box 1" o:spid="_x0000_s1028" type="#_x0000_t202" style="position:absolute;left:0;text-align:left;margin-left:395.25pt;margin-top:328.85pt;width:180pt;height:148.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" filled="f" stroked="f" strokeweight=".5pt">
                <v:textbox>
                  <w:txbxContent>
                    <w:p w:rsidR="00EA5BAE" w:rsidRPr="00EA5BAE" w:rsidRDefault="00A944E6" w:rsidP="00EA5BAE">
                      <w:pPr>
                        <w:tabs>
                          <w:tab w:val="left" w:pos="6105"/>
                        </w:tabs>
                        <w:jc w:val="center"/>
                        <w:rPr>
                          <w:rFonts w:ascii="Arial Narrow" w:hAnsi="Arial Narrow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72"/>
                        </w:rPr>
                        <w:t>$2</w:t>
                      </w:r>
                      <w:r w:rsidR="00EA5BAE" w:rsidRPr="00EA5BAE">
                        <w:rPr>
                          <w:rFonts w:ascii="Arial" w:hAnsi="Arial" w:cs="Arial"/>
                          <w:color w:val="FFFFFF" w:themeColor="background1"/>
                          <w:sz w:val="72"/>
                        </w:rPr>
                        <w:t>0</w:t>
                      </w:r>
                      <w:r w:rsidR="00EA5BAE" w:rsidRPr="00EA5BAE">
                        <w:rPr>
                          <w:rFonts w:ascii="Arial Narrow" w:hAnsi="Arial Narrow"/>
                          <w:color w:val="FFFFFF" w:themeColor="background1"/>
                          <w:sz w:val="72"/>
                        </w:rPr>
                        <w:t xml:space="preserve"> </w:t>
                      </w:r>
                      <w:r w:rsidR="00EA5BAE" w:rsidRPr="00EA5BAE">
                        <w:rPr>
                          <w:rFonts w:ascii="Arial Narrow" w:hAnsi="Arial Narrow"/>
                          <w:color w:val="FFFFFF" w:themeColor="background1"/>
                          <w:sz w:val="36"/>
                        </w:rPr>
                        <w:t xml:space="preserve">PER TICKET </w:t>
                      </w:r>
                      <w:r w:rsidR="00EA5BAE" w:rsidRPr="00EA5BAE">
                        <w:rPr>
                          <w:rFonts w:ascii="Arial Narrow" w:hAnsi="Arial Narrow"/>
                          <w:color w:val="FFFFFF" w:themeColor="background1"/>
                          <w:sz w:val="44"/>
                        </w:rPr>
                        <w:br/>
                      </w:r>
                      <w:r w:rsidR="00EA5BAE" w:rsidRPr="00EA5BAE">
                        <w:rPr>
                          <w:rFonts w:ascii="Arial Narrow" w:hAnsi="Arial Narrow"/>
                          <w:color w:val="FFFFFF" w:themeColor="background1"/>
                          <w:sz w:val="56"/>
                        </w:rPr>
                        <w:t>OR</w:t>
                      </w:r>
                      <w:r w:rsidR="00EA5BAE" w:rsidRPr="00EA5BAE">
                        <w:rPr>
                          <w:rFonts w:ascii="Arial Narrow" w:hAnsi="Arial Narrow"/>
                          <w:color w:val="FFFFFF" w:themeColor="background1"/>
                          <w:sz w:val="44"/>
                        </w:rPr>
                        <w:br/>
                      </w:r>
                      <w:r>
                        <w:rPr>
                          <w:rFonts w:ascii="Arial Narrow" w:hAnsi="Arial Narrow"/>
                          <w:color w:val="FFFFFF" w:themeColor="background1"/>
                          <w:sz w:val="36"/>
                        </w:rPr>
                        <w:t xml:space="preserve"> SIX</w:t>
                      </w:r>
                      <w:r w:rsidR="00EA5BAE" w:rsidRPr="00EA5BAE">
                        <w:rPr>
                          <w:rFonts w:ascii="Arial Narrow" w:hAnsi="Arial Narrow"/>
                          <w:color w:val="FFFFFF" w:themeColor="background1"/>
                          <w:sz w:val="36"/>
                        </w:rPr>
                        <w:t xml:space="preserve"> FOR 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</w:rPr>
                        <w:t>$100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096522" w:rsidRPr="00B04F76" w:rsidSect="00AA17C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6CB9" w:rsidRDefault="00366CB9" w:rsidP="0088137A">
      <w:pPr>
        <w:spacing w:after="0" w:line="240" w:lineRule="auto"/>
      </w:pPr>
      <w:r>
        <w:separator/>
      </w:r>
    </w:p>
  </w:endnote>
  <w:endnote w:type="continuationSeparator" w:id="0">
    <w:p w:rsidR="00366CB9" w:rsidRDefault="00366CB9" w:rsidP="008813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D99" w:rsidRDefault="00101D9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D99" w:rsidRDefault="00101D9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D99" w:rsidRDefault="00101D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6CB9" w:rsidRDefault="00366CB9" w:rsidP="0088137A">
      <w:pPr>
        <w:spacing w:after="0" w:line="240" w:lineRule="auto"/>
      </w:pPr>
      <w:r>
        <w:separator/>
      </w:r>
    </w:p>
  </w:footnote>
  <w:footnote w:type="continuationSeparator" w:id="0">
    <w:p w:rsidR="00366CB9" w:rsidRDefault="00366CB9" w:rsidP="008813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F3" w:rsidRDefault="00366CB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742639" o:spid="_x0000_s207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19 Preevent Raffle Fly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69FE" w:rsidRDefault="00366CB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742640" o:spid="_x0000_s2073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19 Preevent Raffle Fly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F3" w:rsidRDefault="00366CB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742638" o:spid="_x0000_s207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19 Preevent Raffle Fly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TQwMzQxMjO1tDRV0lEKTi0uzszPAykwrgUAs8fYDiwAAAA="/>
  </w:docVars>
  <w:rsids>
    <w:rsidRoot w:val="0088137A"/>
    <w:rsid w:val="00096522"/>
    <w:rsid w:val="00101D99"/>
    <w:rsid w:val="0014309E"/>
    <w:rsid w:val="0018370E"/>
    <w:rsid w:val="001950E0"/>
    <w:rsid w:val="001A1AC5"/>
    <w:rsid w:val="001F5E69"/>
    <w:rsid w:val="002A2446"/>
    <w:rsid w:val="0032367E"/>
    <w:rsid w:val="00366CB9"/>
    <w:rsid w:val="003829FA"/>
    <w:rsid w:val="003942CA"/>
    <w:rsid w:val="003A3D9A"/>
    <w:rsid w:val="003B5733"/>
    <w:rsid w:val="00457FB5"/>
    <w:rsid w:val="004875C7"/>
    <w:rsid w:val="00487B5C"/>
    <w:rsid w:val="004D7D21"/>
    <w:rsid w:val="006221DE"/>
    <w:rsid w:val="006D41DF"/>
    <w:rsid w:val="00716C1E"/>
    <w:rsid w:val="00741CC4"/>
    <w:rsid w:val="00767D83"/>
    <w:rsid w:val="007748F8"/>
    <w:rsid w:val="00864A52"/>
    <w:rsid w:val="0088137A"/>
    <w:rsid w:val="008E2B53"/>
    <w:rsid w:val="008F69FE"/>
    <w:rsid w:val="00966D06"/>
    <w:rsid w:val="00A064AD"/>
    <w:rsid w:val="00A944E6"/>
    <w:rsid w:val="00AA17C5"/>
    <w:rsid w:val="00B04F76"/>
    <w:rsid w:val="00BB22F3"/>
    <w:rsid w:val="00BF1173"/>
    <w:rsid w:val="00CB40F1"/>
    <w:rsid w:val="00D65086"/>
    <w:rsid w:val="00D863B5"/>
    <w:rsid w:val="00EA5BAE"/>
    <w:rsid w:val="00EE4964"/>
    <w:rsid w:val="00EE4D92"/>
    <w:rsid w:val="00FC548A"/>
    <w:rsid w:val="00FF2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1"/>
    </o:shapelayout>
  </w:shapeDefaults>
  <w:decimalSymbol w:val="."/>
  <w:listSeparator w:val=","/>
  <w15:docId w15:val="{0F3D4510-4589-4AE1-B058-B06250828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1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1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37A"/>
  </w:style>
  <w:style w:type="paragraph" w:styleId="Footer">
    <w:name w:val="footer"/>
    <w:basedOn w:val="Normal"/>
    <w:link w:val="FooterChar"/>
    <w:uiPriority w:val="99"/>
    <w:unhideWhenUsed/>
    <w:rsid w:val="00881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37A"/>
  </w:style>
  <w:style w:type="paragraph" w:styleId="BalloonText">
    <w:name w:val="Balloon Text"/>
    <w:basedOn w:val="Normal"/>
    <w:link w:val="BalloonTextChar"/>
    <w:uiPriority w:val="99"/>
    <w:semiHidden/>
    <w:unhideWhenUsed/>
    <w:rsid w:val="008813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37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F1173"/>
    <w:pPr>
      <w:spacing w:after="0" w:line="240" w:lineRule="auto"/>
    </w:pPr>
  </w:style>
  <w:style w:type="table" w:styleId="TableGrid">
    <w:name w:val="Table Grid"/>
    <w:basedOn w:val="TableNormal"/>
    <w:uiPriority w:val="59"/>
    <w:rsid w:val="001950E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a Paladeau</dc:creator>
  <cp:lastModifiedBy>Frep</cp:lastModifiedBy>
  <cp:revision>7</cp:revision>
  <cp:lastPrinted>2018-10-23T04:45:00Z</cp:lastPrinted>
  <dcterms:created xsi:type="dcterms:W3CDTF">2018-10-12T21:03:00Z</dcterms:created>
  <dcterms:modified xsi:type="dcterms:W3CDTF">2018-10-23T04:46:00Z</dcterms:modified>
</cp:coreProperties>
</file>